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ries</w:t>
      </w:r>
      <w:r>
        <w:t xml:space="preserve"> </w:t>
      </w:r>
      <w:r>
        <w:t xml:space="preserve">with</w:t>
      </w:r>
      <w:r>
        <w:t xml:space="preserve"> </w:t>
      </w:r>
      <w:r>
        <w:t xml:space="preserve">declining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August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dec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belgium"/>
      <w:r>
        <w:t xml:space="preserve">Belgium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bulgaria"/>
      <w:r>
        <w:t xml:space="preserve">Bulgaria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atia"/>
      <w:r>
        <w:t xml:space="preserve">Croatia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yprus"/>
      <w:r>
        <w:t xml:space="preserve">Cypru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zech-republic"/>
      <w:r>
        <w:t xml:space="preserve">Czech Republic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enmark"/>
      <w:r>
        <w:t xml:space="preserve">Denmark</w:t>
      </w:r>
      <w:bookmarkEnd w:id="3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equatorial-guinea"/>
      <w:r>
        <w:t xml:space="preserve">Equatorial Guinea</w:t>
      </w:r>
      <w:bookmarkEnd w:id="3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france"/>
      <w:r>
        <w:t xml:space="preserve">France</w:t>
      </w:r>
      <w:bookmarkEnd w:id="3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abon"/>
      <w:r>
        <w:t xml:space="preserve">Gabon</w:t>
      </w:r>
      <w:bookmarkEnd w:id="3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germany"/>
      <w:r>
        <w:t xml:space="preserve">Germany</w:t>
      </w:r>
      <w:bookmarkEnd w:id="4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reece"/>
      <w:r>
        <w:t xml:space="preserve">Greece</w:t>
      </w:r>
      <w:bookmarkEnd w:id="4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hungary"/>
      <w:r>
        <w:t xml:space="preserve">Hungary</w:t>
      </w:r>
      <w:bookmarkEnd w:id="4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ireland"/>
      <w:r>
        <w:t xml:space="preserve">Ireland</w:t>
      </w:r>
      <w:bookmarkEnd w:id="4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italy"/>
      <w:r>
        <w:t xml:space="preserve">Italy</w:t>
      </w:r>
      <w:bookmarkEnd w:id="4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jamaica"/>
      <w:r>
        <w:t xml:space="preserve">Jamaica</w:t>
      </w:r>
      <w:bookmarkEnd w:id="5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korea-dem.-peoples-rep."/>
      <w:r>
        <w:t xml:space="preserve">Korea, Dem. People’s Rep.</w:t>
      </w:r>
      <w:r>
        <w:br/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Heading3"/>
      </w:pPr>
      <w:bookmarkStart w:id="54" w:name="libya"/>
      <w:r>
        <w:t xml:space="preserve">Libya</w:t>
      </w:r>
      <w:bookmarkEnd w:id="5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macedonia-fyr"/>
      <w:r>
        <w:t xml:space="preserve">Macedonia, FYR</w:t>
      </w:r>
      <w:bookmarkEnd w:id="5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netherlands"/>
      <w:r>
        <w:t xml:space="preserve">Netherlands</w:t>
      </w:r>
      <w:bookmarkEnd w:id="5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new-zealand"/>
      <w:r>
        <w:t xml:space="preserve">New Zealand</w:t>
      </w:r>
      <w:bookmarkEnd w:id="6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portugal"/>
      <w:r>
        <w:t xml:space="preserve">Portugal</w:t>
      </w:r>
      <w:bookmarkEnd w:id="6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romania"/>
      <w:r>
        <w:t xml:space="preserve">Romania</w:t>
      </w:r>
      <w:bookmarkEnd w:id="6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slovak-republic"/>
      <w:r>
        <w:t xml:space="preserve">Slovak Republic</w:t>
      </w:r>
      <w:bookmarkEnd w:id="6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slovenia"/>
      <w:r>
        <w:t xml:space="preserve">Slovenia</w:t>
      </w:r>
      <w:bookmarkEnd w:id="6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spain"/>
      <w:r>
        <w:t xml:space="preserve">Spain</w:t>
      </w:r>
      <w:bookmarkEnd w:id="7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swaziland"/>
      <w:r>
        <w:t xml:space="preserve">Swaziland</w:t>
      </w:r>
      <w:bookmarkEnd w:id="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sweden"/>
      <w:r>
        <w:t xml:space="preserve">Sweden</w:t>
      </w:r>
      <w:bookmarkEnd w:id="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switzerland"/>
      <w:r>
        <w:t xml:space="preserve">Switzerland</w:t>
      </w:r>
      <w:bookmarkEnd w:id="7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syrian-arab-republic"/>
      <w:r>
        <w:t xml:space="preserve">Syrian Arab Republic</w:t>
      </w:r>
      <w:bookmarkEnd w:id="7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timor-leste"/>
      <w:r>
        <w:t xml:space="preserve">Timor-Leste</w:t>
      </w:r>
      <w:bookmarkEnd w:id="8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ukraine"/>
      <w:r>
        <w:t xml:space="preserve">Ukraine</w:t>
      </w:r>
      <w:bookmarkEnd w:id="8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united-kingdom"/>
      <w:r>
        <w:t xml:space="preserve">United Kingdom</w:t>
      </w:r>
      <w:bookmarkEnd w:id="8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united-states"/>
      <w:r>
        <w:t xml:space="preserve">United States</w:t>
      </w:r>
      <w:bookmarkEnd w:id="8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venezuela-rb"/>
      <w:r>
        <w:t xml:space="preserve">Venezuela, RB</w:t>
      </w:r>
      <w:bookmarkEnd w:id="8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yemen-rep."/>
      <w:r>
        <w:t xml:space="preserve">Yemen, Rep.</w:t>
      </w:r>
      <w:r>
        <w:br/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countrie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ries with declining emissions</dc:title>
  <dc:creator>William F. Lamb</dc:creator>
  <cp:keywords/>
  <dcterms:created xsi:type="dcterms:W3CDTF">2020-08-11T15:04:40Z</dcterms:created>
  <dcterms:modified xsi:type="dcterms:W3CDTF">2020-08-11T15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August,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